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7FDE" w:rsidRDefault="003C55F2">
      <w:r>
        <w:t>Merhaba X</w:t>
      </w:r>
      <w:r w:rsidR="003537CB">
        <w:t xml:space="preserve"> Bey/Hanım</w:t>
      </w:r>
      <w:r>
        <w:t xml:space="preserve"> şuandaki </w:t>
      </w:r>
      <w:r w:rsidR="00AC7721">
        <w:t>okuldaki pozisyonunuz</w:t>
      </w:r>
      <w:r>
        <w:t xml:space="preserve"> nedir?</w:t>
      </w:r>
    </w:p>
    <w:p w:rsidR="00AC7721" w:rsidRDefault="00AC7721"/>
    <w:p w:rsidR="00AC7721" w:rsidRDefault="00AC7721">
      <w:r>
        <w:t>Geçen sene meslek atölyeleri yapmıştınız. Bu projeden biraz bahsedebilir misiniz?</w:t>
      </w:r>
    </w:p>
    <w:p w:rsidR="003C55F2" w:rsidRDefault="003C55F2"/>
    <w:p w:rsidR="0010262D" w:rsidRDefault="0010262D">
      <w:r>
        <w:t>Bu sorunlarınızı çözmek sizin kullanabileceği</w:t>
      </w:r>
      <w:r w:rsidR="00BC0F29">
        <w:t>niz</w:t>
      </w:r>
      <w:r>
        <w:t xml:space="preserve"> bi</w:t>
      </w:r>
      <w:r w:rsidR="00875784">
        <w:t>r IT çözümü yapmayı planlıyorum. Eklemek istediğiniz ayrıntılar var mı?</w:t>
      </w:r>
    </w:p>
    <w:p w:rsidR="00AC7721" w:rsidRDefault="00AC7721"/>
    <w:p w:rsidR="003044FB" w:rsidRDefault="003044FB" w:rsidP="00AC7721">
      <w:r>
        <w:t xml:space="preserve">Teşekkürler </w:t>
      </w:r>
      <w:r w:rsidR="003537CB">
        <w:t xml:space="preserve">X Bey/Hanım </w:t>
      </w:r>
    </w:p>
    <w:p w:rsidR="001E090D" w:rsidRDefault="001E090D" w:rsidP="00AC7721"/>
    <w:p w:rsidR="00475F0E" w:rsidRDefault="001E090D" w:rsidP="00AC7721">
      <w:pPr>
        <w:rPr>
          <w:rFonts w:ascii="Arial" w:hAnsi="Arial" w:cs="Arial"/>
          <w:color w:val="202124"/>
          <w:spacing w:val="2"/>
          <w:shd w:val="clear" w:color="auto" w:fill="FFFFFF"/>
        </w:rPr>
      </w:pPr>
      <w:r>
        <w:rPr>
          <w:rFonts w:ascii="Arial" w:hAnsi="Arial" w:cs="Arial"/>
          <w:color w:val="202124"/>
          <w:spacing w:val="2"/>
          <w:shd w:val="clear" w:color="auto" w:fill="FFFFFF"/>
        </w:rPr>
        <w:t>Öğrencilerin istediği etkinliğe katılabiliyo olması çok önemli</w:t>
      </w:r>
      <w:r>
        <w:rPr>
          <w:rFonts w:ascii="Arial" w:hAnsi="Arial" w:cs="Arial"/>
          <w:color w:val="202124"/>
          <w:spacing w:val="2"/>
        </w:rPr>
        <w:br/>
      </w:r>
      <w:r>
        <w:rPr>
          <w:rFonts w:ascii="Arial" w:hAnsi="Arial" w:cs="Arial"/>
          <w:color w:val="202124"/>
          <w:spacing w:val="2"/>
          <w:shd w:val="clear" w:color="auto" w:fill="FFFFFF"/>
        </w:rPr>
        <w:t>gelen hiçbir misafir boş bir sınıfla karşılaşmamalı</w:t>
      </w:r>
      <w:r>
        <w:rPr>
          <w:rFonts w:ascii="Arial" w:hAnsi="Arial" w:cs="Arial"/>
          <w:color w:val="202124"/>
          <w:spacing w:val="2"/>
        </w:rPr>
        <w:br/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kaç öğrenci kaç seminer </w:t>
      </w:r>
      <w:r w:rsidR="00475F0E">
        <w:rPr>
          <w:rFonts w:ascii="Arial" w:hAnsi="Arial" w:cs="Arial"/>
          <w:i/>
          <w:color w:val="202124"/>
          <w:spacing w:val="2"/>
          <w:shd w:val="clear" w:color="auto" w:fill="FFFFFF"/>
        </w:rPr>
        <w:t>bu</w:t>
      </w:r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sene?</w:t>
      </w:r>
    </w:p>
    <w:p w:rsidR="001E090D" w:rsidRDefault="00475F0E" w:rsidP="00AC7721">
      <w:r>
        <w:rPr>
          <w:rFonts w:ascii="Arial" w:hAnsi="Arial" w:cs="Arial"/>
          <w:color w:val="202124"/>
          <w:spacing w:val="2"/>
          <w:shd w:val="clear" w:color="auto" w:fill="FFFFFF"/>
        </w:rPr>
        <w:t>Atölye kasım aylarında – röpörtaj mart ayında</w:t>
      </w:r>
      <w:r w:rsidR="001E090D">
        <w:rPr>
          <w:rFonts w:ascii="Arial" w:hAnsi="Arial" w:cs="Arial"/>
          <w:color w:val="202124"/>
          <w:spacing w:val="2"/>
        </w:rPr>
        <w:br/>
      </w:r>
      <w:r w:rsidR="001E090D">
        <w:rPr>
          <w:rFonts w:ascii="Arial" w:hAnsi="Arial" w:cs="Arial"/>
          <w:color w:val="202124"/>
          <w:spacing w:val="2"/>
        </w:rPr>
        <w:br/>
      </w:r>
      <w:r>
        <w:rPr>
          <w:rFonts w:ascii="Arial" w:hAnsi="Arial" w:cs="Arial"/>
          <w:color w:val="202124"/>
          <w:spacing w:val="2"/>
          <w:shd w:val="clear" w:color="auto" w:fill="FFFFFF"/>
        </w:rPr>
        <w:t>bu sene excel kullandık 7</w:t>
      </w:r>
      <w:bookmarkStart w:id="0" w:name="_GoBack"/>
      <w:bookmarkEnd w:id="0"/>
      <w:r>
        <w:rPr>
          <w:rFonts w:ascii="Arial" w:hAnsi="Arial" w:cs="Arial"/>
          <w:color w:val="202124"/>
          <w:spacing w:val="2"/>
          <w:shd w:val="clear" w:color="auto" w:fill="FFFFFF"/>
        </w:rPr>
        <w:t xml:space="preserve"> kişi 3 gün</w:t>
      </w:r>
      <w:r w:rsidR="001E090D">
        <w:rPr>
          <w:rFonts w:ascii="Arial" w:hAnsi="Arial" w:cs="Arial"/>
          <w:color w:val="202124"/>
          <w:spacing w:val="2"/>
        </w:rPr>
        <w:br/>
      </w:r>
      <w:r w:rsidR="001E090D">
        <w:rPr>
          <w:rFonts w:ascii="Arial" w:hAnsi="Arial" w:cs="Arial"/>
          <w:color w:val="202124"/>
          <w:spacing w:val="2"/>
          <w:shd w:val="clear" w:color="auto" w:fill="FFFFFF"/>
        </w:rPr>
        <w:t>kendi bilgisayarımda kullanabileceğim bişi olsa yeter</w:t>
      </w:r>
    </w:p>
    <w:sectPr w:rsidR="001E090D" w:rsidSect="004C7FD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O0MDI1NbUwNTKxNLdQ0lEKTi0uzszPAykwqgUABBajKSwAAAA="/>
  </w:docVars>
  <w:rsids>
    <w:rsidRoot w:val="003C55F2"/>
    <w:rsid w:val="000650A8"/>
    <w:rsid w:val="0010262D"/>
    <w:rsid w:val="001E090D"/>
    <w:rsid w:val="003044FB"/>
    <w:rsid w:val="003537CB"/>
    <w:rsid w:val="003C55F2"/>
    <w:rsid w:val="003D5CBA"/>
    <w:rsid w:val="00475F0E"/>
    <w:rsid w:val="004C7FDE"/>
    <w:rsid w:val="00875784"/>
    <w:rsid w:val="00AC7721"/>
    <w:rsid w:val="00BC0F29"/>
    <w:rsid w:val="00C47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9E44BAC3-3C2F-4DF0-B939-F2CC069D0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F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zturk</dc:creator>
  <cp:keywords/>
  <dc:description/>
  <cp:lastModifiedBy>Atahan Öztürk</cp:lastModifiedBy>
  <cp:revision>10</cp:revision>
  <dcterms:created xsi:type="dcterms:W3CDTF">2018-02-28T06:43:00Z</dcterms:created>
  <dcterms:modified xsi:type="dcterms:W3CDTF">2019-03-15T07:24:00Z</dcterms:modified>
</cp:coreProperties>
</file>